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5F4B68" w14:textId="77777777"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14:paraId="12DCCFE4" w14:textId="77777777"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6"/>
        <w:gridCol w:w="2150"/>
        <w:gridCol w:w="1909"/>
        <w:gridCol w:w="3326"/>
      </w:tblGrid>
      <w:tr w:rsidR="00F12DC9" w14:paraId="0AF54409" w14:textId="77777777" w:rsidTr="00F12DC9">
        <w:tc>
          <w:tcPr>
            <w:tcW w:w="1838" w:type="dxa"/>
          </w:tcPr>
          <w:p w14:paraId="3C202217" w14:textId="77777777" w:rsidR="00F12DC9" w:rsidRDefault="00F12DC9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2552" w:type="dxa"/>
          </w:tcPr>
          <w:p w14:paraId="37C8920A" w14:textId="77777777" w:rsidR="00F12DC9" w:rsidRDefault="00F12DC9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2126" w:type="dxa"/>
          </w:tcPr>
          <w:p w14:paraId="249760A0" w14:textId="77777777" w:rsidR="00F12DC9" w:rsidRDefault="00F12DC9" w:rsidP="004C74AD">
            <w:pPr>
              <w:jc w:val="center"/>
            </w:pPr>
            <w:r>
              <w:t>Field of Interest</w:t>
            </w:r>
          </w:p>
        </w:tc>
        <w:tc>
          <w:tcPr>
            <w:tcW w:w="1843" w:type="dxa"/>
          </w:tcPr>
          <w:p w14:paraId="5E62AF8B" w14:textId="77777777" w:rsidR="00F12DC9" w:rsidRDefault="00F12DC9" w:rsidP="004C74AD">
            <w:pPr>
              <w:jc w:val="center"/>
            </w:pPr>
            <w:r>
              <w:t>E-mail</w:t>
            </w:r>
          </w:p>
        </w:tc>
      </w:tr>
      <w:tr w:rsidR="00F12DC9" w14:paraId="79834C03" w14:textId="77777777" w:rsidTr="00F12DC9">
        <w:tc>
          <w:tcPr>
            <w:tcW w:w="1838" w:type="dxa"/>
          </w:tcPr>
          <w:p w14:paraId="7E3FCD41" w14:textId="44975720" w:rsidR="00F12DC9" w:rsidRDefault="00AD6E62" w:rsidP="00AD6E62">
            <w:pPr>
              <w:jc w:val="left"/>
            </w:pPr>
            <w:r w:rsidRPr="00AD6E62">
              <w:t xml:space="preserve">Pei Sean </w:t>
            </w:r>
            <w:proofErr w:type="spellStart"/>
            <w:r w:rsidRPr="00AD6E62">
              <w:t>Goh</w:t>
            </w:r>
            <w:proofErr w:type="spellEnd"/>
          </w:p>
        </w:tc>
        <w:tc>
          <w:tcPr>
            <w:tcW w:w="2552" w:type="dxa"/>
          </w:tcPr>
          <w:p w14:paraId="70B23B75" w14:textId="3BF8CA42" w:rsidR="00F12DC9" w:rsidRDefault="00AD6E62" w:rsidP="00AD6E62">
            <w:pPr>
              <w:jc w:val="left"/>
            </w:pPr>
            <w:r>
              <w:t>A</w:t>
            </w:r>
            <w:r w:rsidRPr="00AD6E62">
              <w:t xml:space="preserve">dvanced Membrane Technology Research Centre (AMTEC), </w:t>
            </w:r>
            <w:proofErr w:type="spellStart"/>
            <w:r w:rsidRPr="00AD6E62">
              <w:t>Universiti</w:t>
            </w:r>
            <w:proofErr w:type="spellEnd"/>
            <w:r w:rsidRPr="00AD6E62">
              <w:t xml:space="preserve"> </w:t>
            </w:r>
            <w:proofErr w:type="spellStart"/>
            <w:r w:rsidRPr="00AD6E62">
              <w:t>Teknologi</w:t>
            </w:r>
            <w:proofErr w:type="spellEnd"/>
            <w:r w:rsidRPr="00AD6E62">
              <w:t xml:space="preserve"> Malaysia, 81310 </w:t>
            </w:r>
            <w:proofErr w:type="spellStart"/>
            <w:r w:rsidRPr="00AD6E62">
              <w:t>Skudai</w:t>
            </w:r>
            <w:proofErr w:type="spellEnd"/>
            <w:r w:rsidRPr="00AD6E62">
              <w:t xml:space="preserve">, Johor </w:t>
            </w:r>
            <w:proofErr w:type="spellStart"/>
            <w:r w:rsidRPr="00AD6E62">
              <w:t>Darul</w:t>
            </w:r>
            <w:proofErr w:type="spellEnd"/>
            <w:r w:rsidRPr="00AD6E62">
              <w:t xml:space="preserve"> </w:t>
            </w:r>
            <w:proofErr w:type="spellStart"/>
            <w:r w:rsidRPr="00AD6E62">
              <w:t>Ta'zim</w:t>
            </w:r>
            <w:proofErr w:type="spellEnd"/>
            <w:r w:rsidRPr="00AD6E62">
              <w:t>, Malaysia</w:t>
            </w:r>
          </w:p>
        </w:tc>
        <w:tc>
          <w:tcPr>
            <w:tcW w:w="2126" w:type="dxa"/>
          </w:tcPr>
          <w:p w14:paraId="009FF9A9" w14:textId="4910E08B" w:rsidR="00F12DC9" w:rsidRDefault="00AD6E62" w:rsidP="00AD6E62">
            <w:pPr>
              <w:jc w:val="left"/>
            </w:pPr>
            <w:r w:rsidRPr="00AD6E62">
              <w:t>Membrane Technology</w:t>
            </w:r>
          </w:p>
        </w:tc>
        <w:tc>
          <w:tcPr>
            <w:tcW w:w="1843" w:type="dxa"/>
          </w:tcPr>
          <w:p w14:paraId="14396924" w14:textId="23ACE7F2" w:rsidR="00F12DC9" w:rsidRDefault="00AD6E62" w:rsidP="00AD6E62">
            <w:pPr>
              <w:jc w:val="left"/>
            </w:pPr>
            <w:r w:rsidRPr="00AD6E62">
              <w:t>peisean@petroleum.utm.my</w:t>
            </w:r>
          </w:p>
        </w:tc>
        <w:bookmarkStart w:id="0" w:name="_GoBack"/>
        <w:bookmarkEnd w:id="0"/>
      </w:tr>
      <w:tr w:rsidR="00F12DC9" w:rsidRPr="00AD6E62" w14:paraId="75160598" w14:textId="77777777" w:rsidTr="00F12DC9">
        <w:tc>
          <w:tcPr>
            <w:tcW w:w="1838" w:type="dxa"/>
          </w:tcPr>
          <w:p w14:paraId="3D0814CD" w14:textId="524DD5F3" w:rsidR="00F12DC9" w:rsidRPr="00AD6E62" w:rsidRDefault="00AD6E62" w:rsidP="00AD6E62">
            <w:pPr>
              <w:jc w:val="left"/>
              <w:rPr>
                <w:lang w:val="pt-BR"/>
              </w:rPr>
            </w:pPr>
            <w:r w:rsidRPr="00AD6E62">
              <w:rPr>
                <w:lang w:val="pt-BR"/>
              </w:rPr>
              <w:t>Maria Conceição B. S. M. Montenegro</w:t>
            </w:r>
          </w:p>
        </w:tc>
        <w:tc>
          <w:tcPr>
            <w:tcW w:w="2552" w:type="dxa"/>
          </w:tcPr>
          <w:p w14:paraId="052E55A6" w14:textId="77777777" w:rsidR="00AD6E62" w:rsidRPr="00AD6E62" w:rsidRDefault="00AD6E62" w:rsidP="00AD6E62">
            <w:pPr>
              <w:jc w:val="left"/>
            </w:pPr>
            <w:r w:rsidRPr="00AD6E62">
              <w:t>Department of Chemical Sciences, Faculty of Pharmacy,</w:t>
            </w:r>
          </w:p>
          <w:p w14:paraId="5D987933" w14:textId="77777777" w:rsidR="00AD6E62" w:rsidRPr="00AD6E62" w:rsidRDefault="00AD6E62" w:rsidP="00AD6E62">
            <w:pPr>
              <w:jc w:val="left"/>
              <w:rPr>
                <w:lang w:val="pt-BR"/>
              </w:rPr>
            </w:pPr>
            <w:r w:rsidRPr="00AD6E62">
              <w:rPr>
                <w:lang w:val="pt-BR"/>
              </w:rPr>
              <w:t>LAQV-REQUIMTE, University of Porto, Rua de Jorge</w:t>
            </w:r>
          </w:p>
          <w:p w14:paraId="7A12C886" w14:textId="3D6E86B3" w:rsidR="00F12DC9" w:rsidRPr="00AD6E62" w:rsidRDefault="00AD6E62" w:rsidP="00AD6E62">
            <w:pPr>
              <w:jc w:val="left"/>
              <w:rPr>
                <w:lang w:val="pt-BR"/>
              </w:rPr>
            </w:pPr>
            <w:r w:rsidRPr="00AD6E62">
              <w:rPr>
                <w:lang w:val="pt-BR"/>
              </w:rPr>
              <w:t>Viterbo Ferreira nº. 228, 450-313 Porto, Portugal</w:t>
            </w:r>
          </w:p>
        </w:tc>
        <w:tc>
          <w:tcPr>
            <w:tcW w:w="2126" w:type="dxa"/>
          </w:tcPr>
          <w:p w14:paraId="3DA3A488" w14:textId="1A0289FA" w:rsidR="00F12DC9" w:rsidRPr="00AD6E62" w:rsidRDefault="00AD6E62" w:rsidP="00AD6E62">
            <w:pPr>
              <w:jc w:val="left"/>
              <w:rPr>
                <w:lang w:val="pt-BR"/>
              </w:rPr>
            </w:pPr>
            <w:r w:rsidRPr="00AD6E62">
              <w:rPr>
                <w:lang w:val="pt-BR"/>
              </w:rPr>
              <w:t>Membrane Technology</w:t>
            </w:r>
          </w:p>
        </w:tc>
        <w:tc>
          <w:tcPr>
            <w:tcW w:w="1843" w:type="dxa"/>
          </w:tcPr>
          <w:p w14:paraId="49EBC5F4" w14:textId="5F90BC7E" w:rsidR="00F12DC9" w:rsidRPr="00AD6E62" w:rsidRDefault="00AD6E62" w:rsidP="00AD6E62">
            <w:pPr>
              <w:jc w:val="left"/>
              <w:rPr>
                <w:lang w:val="pt-BR"/>
              </w:rPr>
            </w:pPr>
            <w:r w:rsidRPr="00AD6E62">
              <w:rPr>
                <w:lang w:val="pt-BR"/>
              </w:rPr>
              <w:t>mcbranco@ff.up.p</w:t>
            </w:r>
            <w:r>
              <w:rPr>
                <w:lang w:val="pt-BR"/>
              </w:rPr>
              <w:t>t</w:t>
            </w:r>
          </w:p>
        </w:tc>
      </w:tr>
      <w:tr w:rsidR="00F12DC9" w:rsidRPr="00AD6E62" w14:paraId="4137B273" w14:textId="77777777" w:rsidTr="00F12DC9">
        <w:tc>
          <w:tcPr>
            <w:tcW w:w="1838" w:type="dxa"/>
          </w:tcPr>
          <w:p w14:paraId="68E17DE5" w14:textId="54DF1C9F" w:rsidR="00F12DC9" w:rsidRPr="00AD6E62" w:rsidRDefault="00AD6E62" w:rsidP="00AD6E62">
            <w:pPr>
              <w:jc w:val="left"/>
              <w:rPr>
                <w:lang w:val="pt-BR"/>
              </w:rPr>
            </w:pPr>
            <w:r w:rsidRPr="00AD6E62">
              <w:rPr>
                <w:lang w:val="pt-BR"/>
              </w:rPr>
              <w:t>Vahid Vatanpour</w:t>
            </w:r>
          </w:p>
        </w:tc>
        <w:tc>
          <w:tcPr>
            <w:tcW w:w="2552" w:type="dxa"/>
          </w:tcPr>
          <w:p w14:paraId="2DA7A6C4" w14:textId="1F12B333" w:rsidR="00F12DC9" w:rsidRPr="00AD6E62" w:rsidRDefault="00AD6E62" w:rsidP="00AD6E62">
            <w:pPr>
              <w:jc w:val="left"/>
            </w:pPr>
            <w:r w:rsidRPr="00AD6E62">
              <w:t xml:space="preserve">Department of Applied Chemistry, Faculty of Chemistry, </w:t>
            </w:r>
            <w:proofErr w:type="spellStart"/>
            <w:r w:rsidRPr="00AD6E62">
              <w:t>Kharazmi</w:t>
            </w:r>
            <w:proofErr w:type="spellEnd"/>
            <w:r w:rsidRPr="00AD6E62">
              <w:t xml:space="preserve"> University, Tehran, 15719-14911, Iran</w:t>
            </w:r>
          </w:p>
        </w:tc>
        <w:tc>
          <w:tcPr>
            <w:tcW w:w="2126" w:type="dxa"/>
          </w:tcPr>
          <w:p w14:paraId="13B56840" w14:textId="27065653" w:rsidR="00F12DC9" w:rsidRPr="00AD6E62" w:rsidRDefault="00AD6E62" w:rsidP="00AD6E62">
            <w:pPr>
              <w:jc w:val="left"/>
            </w:pPr>
            <w:r>
              <w:t>H</w:t>
            </w:r>
            <w:r w:rsidRPr="00AD6E62">
              <w:t>emodialysis</w:t>
            </w:r>
            <w:r>
              <w:t xml:space="preserve"> Membrane</w:t>
            </w:r>
          </w:p>
        </w:tc>
        <w:tc>
          <w:tcPr>
            <w:tcW w:w="1843" w:type="dxa"/>
          </w:tcPr>
          <w:p w14:paraId="316D17D2" w14:textId="5C4A26A8" w:rsidR="00F12DC9" w:rsidRPr="00AD6E62" w:rsidRDefault="006750ED" w:rsidP="00AD6E62">
            <w:pPr>
              <w:jc w:val="left"/>
            </w:pPr>
            <w:hyperlink r:id="rId5" w:history="1">
              <w:r w:rsidR="00AD6E62" w:rsidRPr="00F66371">
                <w:rPr>
                  <w:rStyle w:val="Hyperlink"/>
                </w:rPr>
                <w:t>vahidvatanpour@khu.ac.ir</w:t>
              </w:r>
            </w:hyperlink>
          </w:p>
        </w:tc>
      </w:tr>
      <w:tr w:rsidR="00AD6E62" w:rsidRPr="00AD6E62" w14:paraId="0504E741" w14:textId="77777777" w:rsidTr="00F12DC9">
        <w:tc>
          <w:tcPr>
            <w:tcW w:w="1838" w:type="dxa"/>
          </w:tcPr>
          <w:p w14:paraId="0754CED5" w14:textId="225C3D39" w:rsidR="00AD6E62" w:rsidRPr="00AD6E62" w:rsidRDefault="00AD6E62" w:rsidP="00AD6E62">
            <w:pPr>
              <w:jc w:val="left"/>
              <w:rPr>
                <w:lang w:val="pt-BR"/>
              </w:rPr>
            </w:pPr>
            <w:r>
              <w:rPr>
                <w:lang w:val="pt-BR"/>
              </w:rPr>
              <w:t>M. Zakki Fahmi</w:t>
            </w:r>
          </w:p>
        </w:tc>
        <w:tc>
          <w:tcPr>
            <w:tcW w:w="2552" w:type="dxa"/>
          </w:tcPr>
          <w:p w14:paraId="5B8F7EF8" w14:textId="7BC6C0A2" w:rsidR="00AD6E62" w:rsidRPr="00AD6E62" w:rsidRDefault="00AD6E62" w:rsidP="00AD6E62">
            <w:pPr>
              <w:jc w:val="left"/>
            </w:pPr>
            <w:r w:rsidRPr="00AD6E62">
              <w:t xml:space="preserve">Department of Chemistry, </w:t>
            </w:r>
            <w:proofErr w:type="spellStart"/>
            <w:r w:rsidRPr="00AD6E62">
              <w:t>Universitas</w:t>
            </w:r>
            <w:proofErr w:type="spellEnd"/>
            <w:r w:rsidRPr="00AD6E62">
              <w:t xml:space="preserve"> </w:t>
            </w:r>
            <w:proofErr w:type="spellStart"/>
            <w:r w:rsidRPr="00AD6E62">
              <w:t>Airlangga</w:t>
            </w:r>
            <w:proofErr w:type="spellEnd"/>
            <w:r w:rsidRPr="00AD6E62">
              <w:t>, Surabaya 61115, Indonesia</w:t>
            </w:r>
          </w:p>
        </w:tc>
        <w:tc>
          <w:tcPr>
            <w:tcW w:w="2126" w:type="dxa"/>
          </w:tcPr>
          <w:p w14:paraId="2B06D5C6" w14:textId="333B0002" w:rsidR="00AD6E62" w:rsidRDefault="00AD6E62" w:rsidP="00AD6E62">
            <w:pPr>
              <w:jc w:val="left"/>
            </w:pPr>
            <w:r>
              <w:t>H</w:t>
            </w:r>
            <w:r w:rsidRPr="00AD6E62">
              <w:t>emodialysis</w:t>
            </w:r>
            <w:r>
              <w:t xml:space="preserve"> Membrane</w:t>
            </w:r>
          </w:p>
        </w:tc>
        <w:tc>
          <w:tcPr>
            <w:tcW w:w="1843" w:type="dxa"/>
          </w:tcPr>
          <w:p w14:paraId="4043D310" w14:textId="6DA4023F" w:rsidR="00AD6E62" w:rsidRDefault="006750ED" w:rsidP="00AD6E62">
            <w:pPr>
              <w:jc w:val="left"/>
            </w:pPr>
            <w:hyperlink r:id="rId6" w:history="1">
              <w:r w:rsidR="00AD6E62" w:rsidRPr="00F66371">
                <w:rPr>
                  <w:rStyle w:val="Hyperlink"/>
                </w:rPr>
                <w:t>m.zakki.fahmi@fst.unair.ac.id</w:t>
              </w:r>
            </w:hyperlink>
          </w:p>
        </w:tc>
      </w:tr>
      <w:tr w:rsidR="00AD6E62" w:rsidRPr="00AD6E62" w14:paraId="608CADF8" w14:textId="77777777" w:rsidTr="00F12DC9">
        <w:tc>
          <w:tcPr>
            <w:tcW w:w="1838" w:type="dxa"/>
          </w:tcPr>
          <w:p w14:paraId="298C0187" w14:textId="09E8D970" w:rsidR="00AD6E62" w:rsidRPr="00AD6E62" w:rsidRDefault="00AD6E62" w:rsidP="00AD6E62">
            <w:pPr>
              <w:jc w:val="left"/>
            </w:pPr>
            <w:proofErr w:type="spellStart"/>
            <w:r w:rsidRPr="00AD6E62">
              <w:t>Bambang</w:t>
            </w:r>
            <w:proofErr w:type="spellEnd"/>
            <w:r w:rsidRPr="00AD6E62">
              <w:t xml:space="preserve"> </w:t>
            </w:r>
            <w:proofErr w:type="spellStart"/>
            <w:r w:rsidRPr="00AD6E62">
              <w:t>Kuswandi</w:t>
            </w:r>
            <w:proofErr w:type="spellEnd"/>
          </w:p>
        </w:tc>
        <w:tc>
          <w:tcPr>
            <w:tcW w:w="2552" w:type="dxa"/>
          </w:tcPr>
          <w:p w14:paraId="7B2351CF" w14:textId="71975474" w:rsidR="00AD6E62" w:rsidRPr="00AD6E62" w:rsidRDefault="00AD6E62" w:rsidP="00AD6E62">
            <w:pPr>
              <w:jc w:val="left"/>
            </w:pPr>
            <w:r w:rsidRPr="00AD6E62">
              <w:t xml:space="preserve">Chemo and Biosensors Group, Faculty of Pharmacy, University of </w:t>
            </w:r>
            <w:proofErr w:type="spellStart"/>
            <w:r w:rsidRPr="00AD6E62">
              <w:t>Jember</w:t>
            </w:r>
            <w:proofErr w:type="spellEnd"/>
            <w:r w:rsidRPr="00AD6E62">
              <w:t xml:space="preserve">, Jl. Kalimantan 37, </w:t>
            </w:r>
            <w:proofErr w:type="spellStart"/>
            <w:r w:rsidRPr="00AD6E62">
              <w:t>Jember</w:t>
            </w:r>
            <w:proofErr w:type="spellEnd"/>
            <w:r w:rsidRPr="00AD6E62">
              <w:t>, 68121, Indonesia</w:t>
            </w:r>
          </w:p>
        </w:tc>
        <w:tc>
          <w:tcPr>
            <w:tcW w:w="2126" w:type="dxa"/>
          </w:tcPr>
          <w:p w14:paraId="15067421" w14:textId="10CB68B4" w:rsidR="00AD6E62" w:rsidRDefault="00AD6E62" w:rsidP="00AD6E62">
            <w:pPr>
              <w:jc w:val="left"/>
            </w:pPr>
            <w:r w:rsidRPr="00AD6E62">
              <w:t>Chemo and Biosensors</w:t>
            </w:r>
            <w:r>
              <w:t xml:space="preserve"> membrane</w:t>
            </w:r>
          </w:p>
        </w:tc>
        <w:tc>
          <w:tcPr>
            <w:tcW w:w="1843" w:type="dxa"/>
          </w:tcPr>
          <w:p w14:paraId="61EB1790" w14:textId="701AD5D3" w:rsidR="00AD6E62" w:rsidRDefault="006750ED" w:rsidP="00AD6E62">
            <w:pPr>
              <w:jc w:val="left"/>
            </w:pPr>
            <w:hyperlink r:id="rId7" w:history="1">
              <w:r w:rsidRPr="00DE3A57">
                <w:rPr>
                  <w:rStyle w:val="Hyperlink"/>
                </w:rPr>
                <w:t>b_kuswandi.farmasi@unej.ac.id</w:t>
              </w:r>
            </w:hyperlink>
          </w:p>
          <w:p w14:paraId="33A1C844" w14:textId="749BDF14" w:rsidR="006750ED" w:rsidRDefault="006750ED" w:rsidP="00AD6E62">
            <w:pPr>
              <w:jc w:val="left"/>
            </w:pPr>
          </w:p>
        </w:tc>
      </w:tr>
    </w:tbl>
    <w:p w14:paraId="10C5B37B" w14:textId="77777777" w:rsidR="004C74AD" w:rsidRPr="00AD6E62" w:rsidRDefault="004C74AD" w:rsidP="004C74AD">
      <w:pPr>
        <w:jc w:val="left"/>
      </w:pPr>
    </w:p>
    <w:p w14:paraId="0B833706" w14:textId="77777777" w:rsidR="004C74AD" w:rsidRDefault="004C74AD" w:rsidP="004C74AD">
      <w:pPr>
        <w:jc w:val="left"/>
      </w:pPr>
      <w:r>
        <w:t>Note:</w:t>
      </w:r>
    </w:p>
    <w:p w14:paraId="43E2A3A4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14:paraId="68ACA8D6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14:paraId="42D606EA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14:paraId="27D40B70" w14:textId="77777777"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qgUA56cQmC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750ED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D6E62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12DC9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5F39D3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rsid w:val="00AD6E6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D6E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_kuswandi.farmasi@unej.ac.i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.zakki.fahmi@fst.unair.ac.id" TargetMode="External"/><Relationship Id="rId5" Type="http://schemas.openxmlformats.org/officeDocument/2006/relationships/hyperlink" Target="mailto:vahidvatanpour@khu.ac.i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admin</cp:lastModifiedBy>
  <cp:revision>4</cp:revision>
  <dcterms:created xsi:type="dcterms:W3CDTF">2019-05-31T03:59:00Z</dcterms:created>
  <dcterms:modified xsi:type="dcterms:W3CDTF">2020-12-07T02:52:00Z</dcterms:modified>
</cp:coreProperties>
</file>